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7C68A" w14:textId="661B007F" w:rsidR="00DD371A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FC622E">
        <w:rPr>
          <w:rFonts w:ascii="Times New Roman" w:hAnsi="Times New Roman" w:cs="Times New Roman"/>
          <w:i/>
          <w:iCs/>
          <w:sz w:val="36"/>
          <w:szCs w:val="36"/>
        </w:rPr>
        <w:t>fo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Transfer</w:t>
      </w:r>
    </w:p>
    <w:p w14:paraId="34EEE619" w14:textId="23159690" w:rsidR="00FC622E" w:rsidRPr="003D7F22" w:rsidRDefault="00FC622E" w:rsidP="00FC622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/CSUSM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. 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CSUSM</w:t>
      </w:r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4160295A" w:rsid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211F2DAD" w14:textId="786EFFB2" w:rsidR="007A5A4F" w:rsidRPr="007A5A4F" w:rsidRDefault="007A5A4F" w:rsidP="001362A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A5A4F">
        <w:rPr>
          <w:rFonts w:asciiTheme="minorHAnsi" w:hAnsiTheme="minorHAnsi" w:cstheme="minorHAnsi"/>
          <w:sz w:val="20"/>
          <w:szCs w:val="20"/>
        </w:rPr>
        <w:t>Crime Scene Investigation, Certificate</w:t>
      </w:r>
    </w:p>
    <w:p w14:paraId="2715CE70" w14:textId="5AAA6B7F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9117B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C622E">
        <w:rPr>
          <w:rFonts w:asciiTheme="minorHAnsi" w:hAnsiTheme="minorHAnsi" w:cstheme="minorHAnsi"/>
          <w:sz w:val="20"/>
          <w:szCs w:val="20"/>
        </w:rPr>
        <w:t>B</w:t>
      </w:r>
    </w:p>
    <w:p w14:paraId="4BBD8445" w14:textId="2CCC3FF7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D371A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4352C60E" w:rsidR="00BB5431" w:rsidRPr="009C5953" w:rsidRDefault="00FC622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2176E61">
                <wp:simplePos x="0" y="0"/>
                <wp:positionH relativeFrom="margin">
                  <wp:posOffset>147752</wp:posOffset>
                </wp:positionH>
                <wp:positionV relativeFrom="page">
                  <wp:posOffset>35076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76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Unyu94AAAAAkBAAAPAAAAZHJzL2Rvd25yZXYu&#10;eG1sTI/LTsMwEEX3SPyDNUhsqtZpSiIImVQoCFA3IFI+wImHOOBHFLtt4OsxK1iO7tG9Z8rtbDQ7&#10;0uQHZxHWqwQY2c7JwfYIb/uH5TUwH4SVQjtLCF/kYVudn5WikO5kX+nYhJ7FEusLgaBCGAvOfafI&#10;CL9yI9mYvbvJiBDPqedyEqdYbjRPkyTnRgw2LigxUq2o+2wOBmFUXr0svvVzvXjc1b4e7p+a9gPx&#10;8mK+uwUWaA5/MPzqR3WoolPrDlZ6phHSzSaSCFmWXgGLwE2WA2sR8nWaAa9K/v+D6g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Unyu94AAA&#10;AAk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9E56DE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B24003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C622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4C78543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35529C6" w14:textId="061F9D52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5306BD1" w14:textId="700CE08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E4A5196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356C06A7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3D73D99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349EC73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798454FA" w14:textId="1D759286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64BCEF68" w14:textId="30D90DC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A80A9D9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57FA4267" w14:textId="2856FB0E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36D23F10" w14:textId="4F669B4E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4EB5FD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07C0299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461283EC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BAA322" w:rsidR="00F003A4" w:rsidRPr="009D61FA" w:rsidRDefault="00F003A4" w:rsidP="00B24003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C622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8F457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3571DB6" w14:textId="54B5448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401B7A34" w14:textId="59E8FE2D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6EA0C99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00F9BB57" w14:textId="68619D36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0794A019" w14:textId="38C7ACC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8F4A92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21C771E7" w14:textId="6EC141BC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7B69753E" w14:textId="33F4CC4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FEB1D8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05DC846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0D29635D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A68F88C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0</w:t>
            </w:r>
          </w:p>
        </w:tc>
        <w:tc>
          <w:tcPr>
            <w:tcW w:w="5870" w:type="dxa"/>
          </w:tcPr>
          <w:p w14:paraId="5BA2ADEA" w14:textId="4A929891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0AF6D1F0" w14:textId="4A3E5B80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F0F3CFA" w:rsidR="00F76131" w:rsidRPr="009D61FA" w:rsidRDefault="00AC4A21" w:rsidP="005E1A6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E1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C622E" w:rsidRPr="00196E3C" w14:paraId="7EF67193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E90257B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7F7AEC4" w14:textId="7404897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53F87D94" w14:textId="185F9D9F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770BBE7C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334A53E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179A7923" w14:textId="782BA7E3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1C25F3EE" w14:textId="208425FA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1EE7567E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47977ED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8BCA94D" w14:textId="3DDC19A2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8B7D15A" w14:textId="32802F46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0C3C362B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36F0F44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5CAD893" w14:textId="7DD21FB8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1E368E8" w14:textId="08FA2D71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14:paraId="2BFD0FE1" w14:textId="77777777" w:rsidTr="005E1A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B16440F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275A0CDF" w14:textId="2A1849BD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44AC95D6" w14:textId="077C4E36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247DB4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C622E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C622E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279F5A0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2AA2F38" w14:textId="54157A05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5B67AA6F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7FDC417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6250AC6D" w14:textId="2CB87099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4BF3CCB4" w14:textId="1B09FFBB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C622E" w:rsidRPr="008E1CE1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15F57B" w14:textId="77777777" w:rsidR="00FC622E" w:rsidRDefault="00677C99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758A2ED0" w14:textId="6205D278" w:rsidR="00677C99" w:rsidRPr="00FC622E" w:rsidRDefault="00677C99" w:rsidP="00FC6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</w:t>
            </w:r>
          </w:p>
        </w:tc>
        <w:tc>
          <w:tcPr>
            <w:tcW w:w="5870" w:type="dxa"/>
          </w:tcPr>
          <w:p w14:paraId="7F4B1D33" w14:textId="1F6758A8" w:rsidR="00677C99" w:rsidRDefault="00677C99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 w:rsidR="0016074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132DCF8" w14:textId="3DEB19D7" w:rsidR="00FC622E" w:rsidRPr="00FC622E" w:rsidRDefault="00677C99" w:rsidP="00FC62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t</w:t>
            </w:r>
          </w:p>
        </w:tc>
        <w:tc>
          <w:tcPr>
            <w:tcW w:w="1313" w:type="dxa"/>
          </w:tcPr>
          <w:p w14:paraId="2753F63B" w14:textId="16F23192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14:paraId="33F1B390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FC622E" w:rsidRPr="00FC622E" w:rsidRDefault="00FC622E" w:rsidP="00FC62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C622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8C76497" w:rsidR="00FC622E" w:rsidRPr="00FC622E" w:rsidRDefault="00FC622E" w:rsidP="00FC622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0B8B04D1" w14:textId="63EC6D5A" w:rsidR="00FC622E" w:rsidRPr="00FC622E" w:rsidRDefault="00FC622E" w:rsidP="00FC622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6F448D68" w14:textId="34C15C34" w:rsidR="00FC622E" w:rsidRPr="00FC622E" w:rsidRDefault="00FC622E" w:rsidP="00FC622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51758D31" w14:textId="55B56C9B" w:rsidR="005E1A6F" w:rsidRDefault="00FC622E" w:rsidP="005E1A6F">
      <w:pPr>
        <w:ind w:left="450"/>
        <w:rPr>
          <w:rStyle w:val="Hyperlink"/>
          <w:b/>
          <w:i/>
          <w:color w:val="auto"/>
          <w:sz w:val="18"/>
          <w:u w:val="none"/>
        </w:rPr>
      </w:pPr>
      <w:r w:rsidRPr="00FC622E">
        <w:rPr>
          <w:rFonts w:cstheme="minorHAnsi"/>
          <w:b/>
          <w:bCs/>
          <w:sz w:val="18"/>
          <w:szCs w:val="18"/>
        </w:rPr>
        <w:t>Language Requirement</w:t>
      </w:r>
      <w:r w:rsidRPr="00244156">
        <w:rPr>
          <w:rFonts w:cstheme="minorHAnsi"/>
          <w:sz w:val="18"/>
          <w:szCs w:val="18"/>
        </w:rPr>
        <w:t>:</w:t>
      </w:r>
      <w:r w:rsidRPr="006873C0">
        <w:rPr>
          <w:rFonts w:cstheme="minorHAnsi"/>
          <w:sz w:val="18"/>
          <w:szCs w:val="18"/>
        </w:rPr>
        <w:t xml:space="preserve"> </w:t>
      </w:r>
      <w:r w:rsidRPr="007E663B">
        <w:rPr>
          <w:rFonts w:cstheme="minorHAnsi"/>
          <w:sz w:val="18"/>
          <w:szCs w:val="18"/>
        </w:rPr>
        <w:t xml:space="preserve">Some CSU's require the equivalency of an intermediate language proficiency for graduation. Please see a counselor for more detail regarding specific CSU major and graduation requirements. </w:t>
      </w:r>
      <w:hyperlink r:id="rId24" w:history="1">
        <w:r w:rsidRPr="007E663B">
          <w:rPr>
            <w:rStyle w:val="Hyperlink"/>
            <w:rFonts w:cstheme="minorHAnsi"/>
            <w:sz w:val="18"/>
            <w:szCs w:val="18"/>
          </w:rPr>
          <w:t>CSUSM Grad Requirements: Language</w:t>
        </w:r>
      </w:hyperlink>
      <w:r w:rsidR="005E1A6F" w:rsidRPr="005E1A6F">
        <w:rPr>
          <w:rStyle w:val="Hyperlink"/>
          <w:color w:val="auto"/>
          <w:sz w:val="18"/>
          <w:u w:val="none"/>
        </w:rPr>
        <w:t xml:space="preserve">  </w:t>
      </w:r>
    </w:p>
    <w:p w14:paraId="6885DCF5" w14:textId="21CFF891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5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6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B5E77" w14:textId="77777777" w:rsidR="00E55D1E" w:rsidRDefault="00E55D1E" w:rsidP="00DF2F19">
      <w:pPr>
        <w:spacing w:after="0" w:line="240" w:lineRule="auto"/>
      </w:pPr>
      <w:r>
        <w:separator/>
      </w:r>
    </w:p>
  </w:endnote>
  <w:endnote w:type="continuationSeparator" w:id="0">
    <w:p w14:paraId="4D9D5424" w14:textId="77777777" w:rsidR="00E55D1E" w:rsidRDefault="00E55D1E" w:rsidP="00DF2F19">
      <w:pPr>
        <w:spacing w:after="0" w:line="240" w:lineRule="auto"/>
      </w:pPr>
      <w:r>
        <w:continuationSeparator/>
      </w:r>
    </w:p>
  </w:endnote>
  <w:endnote w:type="continuationNotice" w:id="1">
    <w:p w14:paraId="6875CFB7" w14:textId="77777777" w:rsidR="00E55D1E" w:rsidRDefault="00E55D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D5EC5" w14:textId="77777777" w:rsidR="00CD7F5F" w:rsidRDefault="00CD7F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05EFD" w14:textId="77777777" w:rsidR="00E55D1E" w:rsidRDefault="00E55D1E" w:rsidP="00DF2F19">
      <w:pPr>
        <w:spacing w:after="0" w:line="240" w:lineRule="auto"/>
      </w:pPr>
      <w:r>
        <w:separator/>
      </w:r>
    </w:p>
  </w:footnote>
  <w:footnote w:type="continuationSeparator" w:id="0">
    <w:p w14:paraId="2BDDD8D2" w14:textId="77777777" w:rsidR="00E55D1E" w:rsidRDefault="00E55D1E" w:rsidP="00DF2F19">
      <w:pPr>
        <w:spacing w:after="0" w:line="240" w:lineRule="auto"/>
      </w:pPr>
      <w:r>
        <w:continuationSeparator/>
      </w:r>
    </w:p>
  </w:footnote>
  <w:footnote w:type="continuationNotice" w:id="1">
    <w:p w14:paraId="6B245D87" w14:textId="77777777" w:rsidR="00E55D1E" w:rsidRDefault="00E55D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5661E" w14:textId="77777777" w:rsidR="00CD7F5F" w:rsidRDefault="00CD7F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F0AE8" w14:textId="77777777" w:rsidR="00CD7F5F" w:rsidRDefault="00CD7F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97196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CD7F5F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4334974">
    <w:abstractNumId w:val="1"/>
  </w:num>
  <w:num w:numId="2" w16cid:durableId="2005277477">
    <w:abstractNumId w:val="2"/>
  </w:num>
  <w:num w:numId="3" w16cid:durableId="2111506563">
    <w:abstractNumId w:val="3"/>
  </w:num>
  <w:num w:numId="4" w16cid:durableId="560794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0B7F"/>
    <w:rsid w:val="001212D3"/>
    <w:rsid w:val="00144B9F"/>
    <w:rsid w:val="00157999"/>
    <w:rsid w:val="00160740"/>
    <w:rsid w:val="0017252B"/>
    <w:rsid w:val="00184AD7"/>
    <w:rsid w:val="00192548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3776A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3C81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280"/>
    <w:rsid w:val="00677C99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9066E"/>
    <w:rsid w:val="00793168"/>
    <w:rsid w:val="00796896"/>
    <w:rsid w:val="00797A06"/>
    <w:rsid w:val="007A5A4F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E56DE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4003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D7F5F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55D1E"/>
    <w:rsid w:val="00E7663C"/>
    <w:rsid w:val="00E80F66"/>
    <w:rsid w:val="00E97C9F"/>
    <w:rsid w:val="00EA2C6F"/>
    <w:rsid w:val="00EB64F1"/>
    <w:rsid w:val="00EC709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22E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msjc.edu/careereducation/cwee/index.html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www.csusm.edu/academicadvising/gradrequirements/languag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4</Words>
  <Characters>2808</Characters>
  <Application>Microsoft Office Word</Application>
  <DocSecurity>0</DocSecurity>
  <Lines>175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AST_CSU_CSUSM</dc:title>
  <dc:subject/>
  <dc:creator>Rhonda Nishimoto</dc:creator>
  <cp:keywords/>
  <dc:description/>
  <cp:lastModifiedBy>Acts NINE</cp:lastModifiedBy>
  <cp:revision>7</cp:revision>
  <dcterms:created xsi:type="dcterms:W3CDTF">2021-03-01T23:14:00Z</dcterms:created>
  <dcterms:modified xsi:type="dcterms:W3CDTF">2022-05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